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47675</wp:posOffset>
                </wp:positionH>
                <wp:positionV relativeFrom="paragraph">
                  <wp:posOffset>992505</wp:posOffset>
                </wp:positionV>
                <wp:extent cx="6692265" cy="7842250"/>
                <wp:effectExtent l="0" t="0" r="13335" b="2540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84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600385" w:rsidRDefault="00960669" w:rsidP="0060038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600385" w:rsidRDefault="00960669" w:rsidP="0060038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600385" w:rsidRDefault="00960669" w:rsidP="0060038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600385" w:rsidRDefault="00960669" w:rsidP="0060038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60038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600385" w:rsidRPr="00600385" w:rsidRDefault="00600385" w:rsidP="00600385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 response to your job listing advertised in the *** for the post of a new Film Production Assistant, I am writing this letter. As a person with passion, keen interest, and experience in the film industry, I have been following your company's contribution to the industry as well as have been in constant awe of your growth and the number of fine projects *** works with. As someone with good organization and communication abilities, and experience in dealing with budgets, finance, and accounting, I have the knowledge and expertise to be a positive addition to your organization as a Film Production Assistant.</w:t>
                            </w:r>
                          </w:p>
                          <w:p w:rsidR="00600385" w:rsidRPr="00600385" w:rsidRDefault="00600385" w:rsidP="00600385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lights of my accomplishments as a Film Production Assistant include: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tantly been the first line of all communications between the set and vanities for all the actors I have worked with.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good negotiation skills has helped in contributing to a significant reduction in the production budget.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luency in English and ******. Additionally, I also speak conversational *****.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bility to work as a team with other production assistants and also delegate tasks when and where needed.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ordinating with actors, directors, assistant directors, and vanities to ensure that costumes and properties for the shoot are in place well before every scene.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ttended **** Film Festival in the year **** for the film/short film **** produced by ****</w:t>
                            </w:r>
                          </w:p>
                          <w:p w:rsidR="00600385" w:rsidRPr="00600385" w:rsidRDefault="00600385" w:rsidP="0060038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709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ing extensively in the copyright and permission aspects of the films this gaining knowledge about royalties and copyrights of images, videos, and music.</w:t>
                            </w:r>
                          </w:p>
                          <w:p w:rsidR="00600385" w:rsidRPr="00600385" w:rsidRDefault="00600385" w:rsidP="00600385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Film Production Assistant at ***, I had a great time working with various actors and directors and I have collaborated with a wide variety of projects and movies in various genres. Additionally, I also believe that as a Film production assistant, one has to gain knowledge regarding all facets of film production and that's what I have been looking for and learning every day. I am confident that my passion, experience, and my skills will enable me to become an ideal candidate for this role.</w:t>
                            </w:r>
                            <w:r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f my skills match your requirements, please contact me at ( ) or mail me at ( ) to schedule a meeting. I look forward to learning more about the Film Production Assistant post.</w:t>
                            </w:r>
                          </w:p>
                          <w:p w:rsidR="00600385" w:rsidRPr="00600385" w:rsidRDefault="00600385" w:rsidP="00600385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600385" w:rsidRPr="00600385" w:rsidRDefault="00600385" w:rsidP="00600385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600385" w:rsidRPr="00600385" w:rsidRDefault="00600385" w:rsidP="00600385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00385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960669" w:rsidRPr="00600385" w:rsidRDefault="00960669" w:rsidP="0060038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25pt;margin-top:78.15pt;width:526.95pt;height:617.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" strokecolor="white [3212]">
                <v:textbox>
                  <w:txbxContent>
                    <w:p w:rsidR="00960669" w:rsidRPr="00600385" w:rsidRDefault="00960669" w:rsidP="0060038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600385" w:rsidRDefault="00960669" w:rsidP="0060038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600385" w:rsidRDefault="00960669" w:rsidP="0060038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600385" w:rsidRDefault="00960669" w:rsidP="0060038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60038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600385" w:rsidRPr="00600385" w:rsidRDefault="00600385" w:rsidP="00600385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n response to your job listing advertised in the *** for the post of a new Film Production Assistant, I am writing this letter. As a person with passion, keen interest, and experience in the film industry, I have been following your company's contribution to the industry as well as have been in constant awe of your growth and the number of fine projects *** works with. As someone with good organization and communication abilities, and experience in dealing with budgets, finance, and accounting, I have the knowledge and expertise to be a positive addition to your organization as a Film Production Assistant.</w:t>
                      </w:r>
                    </w:p>
                    <w:p w:rsidR="00600385" w:rsidRPr="00600385" w:rsidRDefault="00600385" w:rsidP="00600385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ighlights of my accomplishments as a Film Production Assistant include: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nstantly been the first line of all communications between the set and vanities for all the actors I have worked with.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aving good negotiation skills has helped in contributing to a significant reduction in the production budget.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Fluency in English and ******. Additionally, I also speak conversational *****.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bility to work as a team with other production assistants and also delegate tasks when and where needed.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ordinating with actors, directors, assistant directors, and vanities to ensure that costumes and properties for the shoot are in place well before every scene.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ttended **** Film Festival in the year **** for the film/short film **** produced by ****</w:t>
                      </w:r>
                    </w:p>
                    <w:p w:rsidR="00600385" w:rsidRPr="00600385" w:rsidRDefault="00600385" w:rsidP="0060038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709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Working extensively in the copyright and permission aspects of the films this gaining knowledge about royalties and copyrights of images, videos, and music.</w:t>
                      </w:r>
                    </w:p>
                    <w:p w:rsidR="00600385" w:rsidRPr="00600385" w:rsidRDefault="00600385" w:rsidP="00600385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s a Film Production Assistant at ***, I had a great time working with various actors and directors and I have collaborated with a wide variety of projects and movies in various genres. Additionally, I also believe that as a Film production assistant, one has to gain knowledge regarding all facets of film production and that's what I have been looking for and learning every day. I am confident that my passion, experience, and my skills will enable me to become an ideal candidate for this role.</w:t>
                      </w:r>
                      <w:r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f my skills match your requirements, please contact me at ( ) or mail me at ( ) to schedule a meeting. I look forward to learning more about the Film Production Assistant post.</w:t>
                      </w:r>
                    </w:p>
                    <w:p w:rsidR="00600385" w:rsidRPr="00600385" w:rsidRDefault="00600385" w:rsidP="00600385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600385" w:rsidRPr="00600385" w:rsidRDefault="00600385" w:rsidP="00600385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600385" w:rsidRPr="00600385" w:rsidRDefault="00600385" w:rsidP="00600385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600385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960669" w:rsidRPr="00600385" w:rsidRDefault="00960669" w:rsidP="0060038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600385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Film Production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600385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Film Production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011F" w:rsidRDefault="00C6011F" w:rsidP="0041077B">
      <w:pPr>
        <w:spacing w:after="0" w:line="240" w:lineRule="auto"/>
      </w:pPr>
      <w:r>
        <w:separator/>
      </w:r>
    </w:p>
  </w:endnote>
  <w:endnote w:type="continuationSeparator" w:id="0">
    <w:p w:rsidR="00C6011F" w:rsidRDefault="00C6011F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011F" w:rsidRDefault="00C6011F" w:rsidP="0041077B">
      <w:pPr>
        <w:spacing w:after="0" w:line="240" w:lineRule="auto"/>
      </w:pPr>
      <w:r>
        <w:separator/>
      </w:r>
    </w:p>
  </w:footnote>
  <w:footnote w:type="continuationSeparator" w:id="0">
    <w:p w:rsidR="00C6011F" w:rsidRDefault="00C6011F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D2B66"/>
    <w:multiLevelType w:val="hybridMultilevel"/>
    <w:tmpl w:val="608E927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6FE6A0D"/>
    <w:multiLevelType w:val="multilevel"/>
    <w:tmpl w:val="AA5E600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00385"/>
    <w:rsid w:val="00617075"/>
    <w:rsid w:val="006C7DF3"/>
    <w:rsid w:val="0084512C"/>
    <w:rsid w:val="008D1384"/>
    <w:rsid w:val="008D4D22"/>
    <w:rsid w:val="00960669"/>
    <w:rsid w:val="00A4341F"/>
    <w:rsid w:val="00A877D0"/>
    <w:rsid w:val="00C6011F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003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Production Assistant Cover Letter Sample</dc:title>
  <dc:subject>Create your Cover Letter using Free Film Production Assistant Cover Letter Sample Template</dc:subject>
  <dc:creator>QwikResume.com</dc:creator>
  <cp:keywords/>
  <dc:description/>
  <dcterms:created xsi:type="dcterms:W3CDTF">2022-09-07T09:22:00Z</dcterms:created>
  <dcterms:modified xsi:type="dcterms:W3CDTF">2022-09-07T09:22:00Z</dcterms:modified>
  <cp:category>Art, Creative &amp; Desig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